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5A4" w:rsidRDefault="007F7E93" w:rsidP="003E545A">
      <w:pPr>
        <w:pStyle w:val="Title"/>
        <w:rPr>
          <w:sz w:val="36"/>
          <w:szCs w:val="36"/>
        </w:rPr>
      </w:pPr>
      <w:r>
        <w:rPr>
          <w:rStyle w:val="Heading4Char"/>
          <w:noProof/>
          <w:color w:val="AED376"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73221</wp:posOffset>
            </wp:positionH>
            <wp:positionV relativeFrom="paragraph">
              <wp:posOffset>-584200</wp:posOffset>
            </wp:positionV>
            <wp:extent cx="1016306" cy="906592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ssisc_CA_W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306" cy="906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</w:t>
      </w:r>
      <w:r w:rsidR="00180D18">
        <w:rPr>
          <w:sz w:val="36"/>
          <w:szCs w:val="36"/>
        </w:rPr>
        <w:t xml:space="preserve">Job Application Form </w:t>
      </w:r>
      <w:r w:rsidR="00433C76">
        <w:rPr>
          <w:sz w:val="36"/>
          <w:szCs w:val="36"/>
        </w:rPr>
        <w:t>–</w:t>
      </w:r>
      <w:r w:rsidR="00180D18">
        <w:rPr>
          <w:sz w:val="36"/>
          <w:szCs w:val="36"/>
        </w:rPr>
        <w:t xml:space="preserve"> </w:t>
      </w:r>
    </w:p>
    <w:p w:rsidR="001525D1" w:rsidRDefault="00E605A4" w:rsidP="003E545A">
      <w:pPr>
        <w:pStyle w:val="Title"/>
        <w:rPr>
          <w:sz w:val="36"/>
          <w:szCs w:val="36"/>
        </w:rPr>
      </w:pPr>
      <w:r>
        <w:rPr>
          <w:sz w:val="36"/>
          <w:szCs w:val="36"/>
        </w:rPr>
        <w:t>Invasive Species Program Assista</w:t>
      </w:r>
      <w:r>
        <w:rPr>
          <w:sz w:val="36"/>
          <w:szCs w:val="36"/>
        </w:rPr>
        <w:t>nt</w:t>
      </w:r>
      <w:r w:rsidR="000D7241">
        <w:rPr>
          <w:sz w:val="36"/>
          <w:szCs w:val="36"/>
        </w:rPr>
        <w:t xml:space="preserve"> 202</w:t>
      </w:r>
      <w:r w:rsidR="000763DE">
        <w:rPr>
          <w:sz w:val="36"/>
          <w:szCs w:val="36"/>
        </w:rPr>
        <w:t>3</w:t>
      </w:r>
    </w:p>
    <w:p w:rsidR="001947D4" w:rsidRDefault="001947D4" w:rsidP="001947D4"/>
    <w:p w:rsidR="001947D4" w:rsidRDefault="001947D4" w:rsidP="001947D4">
      <w:r>
        <w:t xml:space="preserve">For </w:t>
      </w:r>
      <w:r w:rsidR="00204130">
        <w:t>details on</w:t>
      </w:r>
      <w:r w:rsidR="00433C76">
        <w:t xml:space="preserve"> qualifications and responsibilities for the positon of </w:t>
      </w:r>
      <w:r w:rsidR="00E605A4">
        <w:t>Invasive Species Program Assistant</w:t>
      </w:r>
      <w:r w:rsidR="00433C76">
        <w:t xml:space="preserve">, please refer to the job posting on our website. </w:t>
      </w:r>
    </w:p>
    <w:p w:rsidR="007B1FE4" w:rsidRPr="00204130" w:rsidRDefault="007B1FE4" w:rsidP="001947D4">
      <w:pPr>
        <w:rPr>
          <w:b/>
        </w:rPr>
      </w:pPr>
      <w:r w:rsidRPr="00204130">
        <w:rPr>
          <w:b/>
        </w:rPr>
        <w:t xml:space="preserve">Any information provided in this form will be kept confidential and not shared with others. </w:t>
      </w:r>
    </w:p>
    <w:p w:rsidR="00180D18" w:rsidRPr="00180D18" w:rsidRDefault="001947D4" w:rsidP="001947D4">
      <w:pPr>
        <w:pStyle w:val="Heading1"/>
      </w:pPr>
      <w:r>
        <w:t>Application Process</w:t>
      </w:r>
    </w:p>
    <w:p w:rsidR="00180D18" w:rsidRPr="001947D4" w:rsidRDefault="00180D18" w:rsidP="00180D18">
      <w:pPr>
        <w:rPr>
          <w:b/>
        </w:rPr>
      </w:pPr>
      <w:r>
        <w:t xml:space="preserve">Thank you for your interest in working with the </w:t>
      </w:r>
      <w:r w:rsidR="00E605A4">
        <w:t>Columbia Shuswap Invasive Species Society</w:t>
      </w:r>
      <w:r>
        <w:t xml:space="preserve">. Please fill out the following form with as much detail as possible and </w:t>
      </w:r>
      <w:r w:rsidRPr="001947D4">
        <w:rPr>
          <w:b/>
        </w:rPr>
        <w:t xml:space="preserve">email it along with your resume in PDF format to </w:t>
      </w:r>
      <w:hyperlink r:id="rId9" w:history="1">
        <w:r w:rsidR="00E605A4" w:rsidRPr="00E410BE">
          <w:rPr>
            <w:rStyle w:val="Hyperlink"/>
          </w:rPr>
          <w:t>info@columbiashuswapinvasives.org</w:t>
        </w:r>
      </w:hyperlink>
      <w:r w:rsidR="00E605A4">
        <w:t xml:space="preserve"> </w:t>
      </w:r>
    </w:p>
    <w:p w:rsidR="001947D4" w:rsidRDefault="001947D4" w:rsidP="00180D18">
      <w:r>
        <w:t xml:space="preserve">We are an Equal Opportunity Employer and committed to creating a diverse, equitable, and inclusive work environment. We welcome and encourage individuals who self-identify as members of underrepresented and underserved groups. </w:t>
      </w:r>
    </w:p>
    <w:p w:rsidR="001947D4" w:rsidRDefault="001947D4" w:rsidP="00180D18">
      <w:r>
        <w:t>We thank all candi</w:t>
      </w:r>
      <w:r w:rsidR="00E45A64">
        <w:t xml:space="preserve">dates for their interest. Only </w:t>
      </w:r>
      <w:r>
        <w:t xml:space="preserve">short-listed </w:t>
      </w:r>
      <w:r w:rsidR="00E45A64">
        <w:t xml:space="preserve">candidates </w:t>
      </w:r>
      <w:r>
        <w:t xml:space="preserve">will be contacted for an interview. </w:t>
      </w:r>
    </w:p>
    <w:p w:rsidR="003E545A" w:rsidRDefault="00433C76" w:rsidP="003E545A">
      <w:pPr>
        <w:pStyle w:val="Heading2"/>
      </w:pPr>
      <w:r>
        <w:t>Personal Information</w:t>
      </w:r>
    </w:p>
    <w:p w:rsidR="00433C76" w:rsidRDefault="00433C76" w:rsidP="00433C76">
      <w:r>
        <w:t>First Name</w:t>
      </w:r>
      <w:r w:rsidR="00111AD3">
        <w:t xml:space="preserve">: </w:t>
      </w:r>
      <w:sdt>
        <w:sdtPr>
          <w:rPr>
            <w:rStyle w:val="Style1"/>
          </w:rPr>
          <w:id w:val="1722402768"/>
          <w:placeholder>
            <w:docPart w:val="F4FC0A1A3EDC4CAC887B7741184CC93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Last Name</w:t>
      </w:r>
      <w:r w:rsidR="00111AD3">
        <w:t xml:space="preserve">: </w:t>
      </w:r>
      <w:sdt>
        <w:sdtPr>
          <w:rPr>
            <w:rStyle w:val="Style1"/>
          </w:rPr>
          <w:id w:val="-579978214"/>
          <w:placeholder>
            <w:docPart w:val="B262FF46A9524CD8BB306AED572A4BA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Email</w:t>
      </w:r>
      <w:r w:rsidR="00111AD3">
        <w:t xml:space="preserve">: </w:t>
      </w:r>
      <w:sdt>
        <w:sdtPr>
          <w:rPr>
            <w:rStyle w:val="Style1"/>
          </w:rPr>
          <w:id w:val="55745747"/>
          <w:placeholder>
            <w:docPart w:val="421D10A1D7924136A2C3052FB659EAF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Phone Number</w:t>
      </w:r>
      <w:r w:rsidR="00111AD3">
        <w:t xml:space="preserve">: </w:t>
      </w:r>
      <w:sdt>
        <w:sdtPr>
          <w:rPr>
            <w:rStyle w:val="Style1"/>
          </w:rPr>
          <w:id w:val="-1406301018"/>
          <w:placeholder>
            <w:docPart w:val="30E165F4C91948CDB0C924A2C421D17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7B1FE4" w:rsidRDefault="007B1FE4" w:rsidP="00433C76">
      <w:r>
        <w:t xml:space="preserve">Education: </w:t>
      </w:r>
      <w:sdt>
        <w:sdtPr>
          <w:id w:val="-1979451323"/>
          <w:placeholder>
            <w:docPart w:val="DefaultPlaceholder_-1854013440"/>
          </w:placeholder>
          <w:showingPlcHdr/>
        </w:sdtPr>
        <w:sdtEndPr/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CC3BD4" w:rsidRDefault="00CC3BD4" w:rsidP="00433C76">
      <w:r>
        <w:t xml:space="preserve">Current Address: </w:t>
      </w:r>
      <w:sdt>
        <w:sdtPr>
          <w:rPr>
            <w:rStyle w:val="Style1"/>
          </w:rPr>
          <w:id w:val="-172874950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Are you eligible to work in Canada? (According to the Government of Canada, to be eligible, you need a valid work permit, have the status of landed immigrant, permanent resident or be a Canadian citizen)</w:t>
      </w:r>
      <w:r w:rsidR="00111AD3">
        <w:t xml:space="preserve"> </w:t>
      </w:r>
      <w:sdt>
        <w:sdtPr>
          <w:id w:val="1765649119"/>
          <w:placeholder>
            <w:docPart w:val="DefaultPlaceholder_-1854013440"/>
          </w:placeholder>
        </w:sdtPr>
        <w:sdtEndPr/>
        <w:sdtContent>
          <w:sdt>
            <w:sdtPr>
              <w:rPr>
                <w:rStyle w:val="Style1"/>
              </w:rPr>
              <w:id w:val="2125811903"/>
              <w:placeholder>
                <w:docPart w:val="691B90A6F03144069820D06D6BB1E831"/>
              </w:placeholder>
              <w:showingPlcHdr/>
              <w:text/>
            </w:sdtPr>
            <w:sdtEndPr>
              <w:rPr>
                <w:rStyle w:val="DefaultParagraphFont"/>
                <w:color w:val="auto"/>
              </w:rPr>
            </w:sdtEndPr>
            <w:sdtContent>
              <w:r w:rsidR="00111AD3" w:rsidRPr="009E4776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:rsidR="006F594E" w:rsidRDefault="006F594E" w:rsidP="006F594E">
      <w:r>
        <w:t>Do you meet the below application requirements (check boxes if yes):</w:t>
      </w:r>
    </w:p>
    <w:p w:rsidR="0062639F" w:rsidRDefault="00616167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ascii="Segoe UI Symbol" w:eastAsia="MS Gothic" w:hAnsi="Segoe UI Symbol" w:cs="Segoe UI Symbol"/>
          </w:rPr>
          <w:id w:val="1294336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62639F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 w:rsidRPr="0062639F">
        <w:rPr>
          <w:rFonts w:cstheme="minorHAnsi"/>
        </w:rPr>
        <w:t xml:space="preserve"> </w:t>
      </w:r>
      <w:r w:rsidR="006F594E">
        <w:t xml:space="preserve">Current Worksafe BC OFA Level 1 or </w:t>
      </w:r>
      <w:hyperlink r:id="rId10" w:history="1">
        <w:r w:rsidR="006F594E" w:rsidRPr="0033288E">
          <w:rPr>
            <w:rStyle w:val="Hyperlink"/>
          </w:rPr>
          <w:t>equivalent</w:t>
        </w:r>
      </w:hyperlink>
      <w:r w:rsidR="006F594E">
        <w:t xml:space="preserve"> First Aid certification</w:t>
      </w:r>
    </w:p>
    <w:p w:rsidR="006F594E" w:rsidRDefault="00616167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ascii="Segoe UI Symbol" w:eastAsia="MS Gothic" w:hAnsi="Segoe UI Symbol" w:cs="Segoe UI Symbol"/>
          </w:rPr>
          <w:id w:val="-186073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62639F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>
        <w:t xml:space="preserve"> A valid BC driver’s license (Class 5) with 3 years driving record and claims history (no at fault accidents in the last 3 years; must have 3 or fewer road tickets in the last 3 years; must have no criminal convictions under the motor vehicle act) – these are rules of the Kootenay Carshare Co-op where we lease vehicles from.</w:t>
      </w:r>
    </w:p>
    <w:p w:rsidR="006F594E" w:rsidRPr="00FA3C6C" w:rsidRDefault="00616167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334506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>
        <w:rPr>
          <w:rFonts w:cstheme="minorHAnsi"/>
        </w:rPr>
        <w:t xml:space="preserve"> </w:t>
      </w:r>
      <w:r w:rsidR="006F594E" w:rsidRPr="00154336">
        <w:rPr>
          <w:rFonts w:cstheme="minorHAnsi"/>
        </w:rPr>
        <w:t xml:space="preserve">Applicants must be fully vaccinated against COVID-19 (as per </w:t>
      </w:r>
      <w:hyperlink r:id="rId11" w:history="1">
        <w:r w:rsidR="006F594E" w:rsidRPr="00154336">
          <w:rPr>
            <w:rStyle w:val="Hyperlink"/>
            <w:rFonts w:cstheme="minorHAnsi"/>
          </w:rPr>
          <w:t>CSRD</w:t>
        </w:r>
      </w:hyperlink>
      <w:r w:rsidR="006F594E" w:rsidRPr="00154336">
        <w:rPr>
          <w:rFonts w:cstheme="minorHAnsi"/>
        </w:rPr>
        <w:t xml:space="preserve"> and </w:t>
      </w:r>
      <w:hyperlink r:id="rId12" w:history="1">
        <w:r w:rsidR="006F594E" w:rsidRPr="00154336">
          <w:rPr>
            <w:rStyle w:val="Hyperlink"/>
            <w:rFonts w:cstheme="minorHAnsi"/>
          </w:rPr>
          <w:t>Province of BC</w:t>
        </w:r>
      </w:hyperlink>
      <w:r w:rsidR="006F594E" w:rsidRPr="00154336">
        <w:rPr>
          <w:rFonts w:cstheme="minorHAnsi"/>
        </w:rPr>
        <w:t xml:space="preserve"> </w:t>
      </w:r>
      <w:r w:rsidR="006F594E">
        <w:rPr>
          <w:rFonts w:cstheme="minorHAnsi"/>
        </w:rPr>
        <w:t xml:space="preserve">and </w:t>
      </w:r>
      <w:hyperlink r:id="rId13" w:history="1">
        <w:r w:rsidR="006F594E" w:rsidRPr="006F594E">
          <w:rPr>
            <w:rStyle w:val="Hyperlink"/>
            <w:rFonts w:cstheme="minorHAnsi"/>
          </w:rPr>
          <w:t>Parks Canada</w:t>
        </w:r>
      </w:hyperlink>
      <w:r w:rsidR="006F594E">
        <w:rPr>
          <w:rFonts w:cstheme="minorHAnsi"/>
        </w:rPr>
        <w:t xml:space="preserve"> </w:t>
      </w:r>
      <w:r w:rsidR="006F594E" w:rsidRPr="00154336">
        <w:rPr>
          <w:rFonts w:cstheme="minorHAnsi"/>
        </w:rPr>
        <w:t>vaccination policies, due to CSISS being contractors to these agencies)</w:t>
      </w:r>
    </w:p>
    <w:p w:rsidR="006F594E" w:rsidRDefault="006F594E" w:rsidP="009366C7">
      <w:pPr>
        <w:spacing w:after="0"/>
      </w:pPr>
    </w:p>
    <w:p w:rsidR="00432137" w:rsidRDefault="006F594E" w:rsidP="009366C7">
      <w:pPr>
        <w:spacing w:after="0"/>
      </w:pPr>
      <w:r>
        <w:t xml:space="preserve">We have applied for </w:t>
      </w:r>
      <w:hyperlink r:id="rId14" w:history="1">
        <w:r w:rsidR="009366C7" w:rsidRPr="00E45A64">
          <w:rPr>
            <w:rStyle w:val="Hyperlink"/>
            <w:highlight w:val="yellow"/>
          </w:rPr>
          <w:t>Canada Summer Jobs Wage Subsidy</w:t>
        </w:r>
        <w:r w:rsidRPr="00514A15">
          <w:rPr>
            <w:rStyle w:val="Hyperlink"/>
          </w:rPr>
          <w:t xml:space="preserve"> </w:t>
        </w:r>
      </w:hyperlink>
      <w:r>
        <w:t>for this position</w:t>
      </w:r>
      <w:r w:rsidR="009366C7">
        <w:t>.</w:t>
      </w:r>
      <w:r w:rsidR="00514A15">
        <w:t xml:space="preserve">  </w:t>
      </w:r>
    </w:p>
    <w:p w:rsidR="00432137" w:rsidRDefault="00432137" w:rsidP="00432137">
      <w:pPr>
        <w:spacing w:after="0"/>
      </w:pPr>
      <w:r>
        <w:t>To be eligible, youth must: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be between 15 and 30 years of age at the start of the employment;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be a Canadian citizen, permanent resident, or person to whom refugee protection has been conferred under the Immigration and Refugee Protection Act for the duration of the employment*; and,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have a valid Social Insurance Number at the start of employment and be legally entitled to work in Canada in accordance with relevant provincial or territorial legislation and regulations.</w:t>
      </w:r>
    </w:p>
    <w:p w:rsidR="00432137" w:rsidRDefault="00432137" w:rsidP="00432137">
      <w:pPr>
        <w:spacing w:after="0"/>
      </w:pPr>
      <w:r>
        <w:t>Are you eligible for Canada Summer Jobs requirements stipulated above?</w:t>
      </w:r>
    </w:p>
    <w:p w:rsidR="00432137" w:rsidRPr="00432137" w:rsidRDefault="00616167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178481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Yes</w:t>
      </w:r>
    </w:p>
    <w:p w:rsidR="00432137" w:rsidRPr="00432137" w:rsidRDefault="00616167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1596047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No</w:t>
      </w:r>
    </w:p>
    <w:p w:rsidR="00432137" w:rsidRDefault="00616167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-410006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I’m not sure, please contact me</w:t>
      </w:r>
    </w:p>
    <w:p w:rsidR="00432137" w:rsidRDefault="00432137" w:rsidP="009366C7">
      <w:pPr>
        <w:spacing w:after="0"/>
      </w:pPr>
    </w:p>
    <w:p w:rsidR="009366C7" w:rsidRDefault="009366C7" w:rsidP="009366C7">
      <w:pPr>
        <w:spacing w:after="0"/>
      </w:pPr>
      <w:r>
        <w:t xml:space="preserve"> In 202</w:t>
      </w:r>
      <w:r w:rsidR="00E45A64">
        <w:t>3</w:t>
      </w:r>
      <w:r>
        <w:t>, Canada Summer Jobs will address the following five priorities: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Youth with disabilities</w:t>
      </w:r>
    </w:p>
    <w:p w:rsidR="00E45A64" w:rsidRDefault="00E45A64" w:rsidP="00E45A64">
      <w:pPr>
        <w:pStyle w:val="ListParagraph"/>
        <w:numPr>
          <w:ilvl w:val="0"/>
          <w:numId w:val="22"/>
        </w:numPr>
      </w:pPr>
      <w:r>
        <w:t>Black and other racialized youth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Indigenous youth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Small businesses and Not-For-Profit Organizations that self-report as having leadership from groups that are under-represented in the labour market</w:t>
      </w:r>
    </w:p>
    <w:p w:rsidR="00E45A64" w:rsidRDefault="00E45A64" w:rsidP="009366C7">
      <w:pPr>
        <w:pStyle w:val="ListParagraph"/>
        <w:numPr>
          <w:ilvl w:val="0"/>
          <w:numId w:val="22"/>
        </w:numPr>
      </w:pPr>
      <w:r>
        <w:t>Small businesses and Not-For-Profit Organizations in environmental sectors</w:t>
      </w:r>
    </w:p>
    <w:p w:rsidR="00E605A4" w:rsidRDefault="00E605A4" w:rsidP="009366C7">
      <w:r>
        <w:t xml:space="preserve">Do you meet </w:t>
      </w:r>
      <w:r w:rsidR="009366C7">
        <w:rPr>
          <w:b/>
        </w:rPr>
        <w:t>any</w:t>
      </w:r>
      <w:r>
        <w:t xml:space="preserve"> of the above </w:t>
      </w:r>
      <w:r w:rsidR="009366C7">
        <w:t>priorities for a</w:t>
      </w:r>
      <w:r>
        <w:t xml:space="preserve"> </w:t>
      </w:r>
      <w:r w:rsidR="009366C7">
        <w:t xml:space="preserve">Canada Summer Jobs </w:t>
      </w:r>
      <w:r>
        <w:t>wage subsidy position</w:t>
      </w:r>
      <w:r w:rsidR="006F594E">
        <w:t xml:space="preserve"> (optional)</w:t>
      </w:r>
      <w:r>
        <w:t>?</w:t>
      </w:r>
    </w:p>
    <w:sdt>
      <w:sdtPr>
        <w:rPr>
          <w:rStyle w:val="Style1"/>
        </w:rPr>
        <w:id w:val="-862279379"/>
        <w:placeholder>
          <w:docPart w:val="6C760656E2074E2B93DB39839316C48C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:rsidR="00E605A4" w:rsidRDefault="00E605A4" w:rsidP="00E605A4">
          <w:r w:rsidRPr="009E4776">
            <w:rPr>
              <w:rStyle w:val="PlaceholderText"/>
            </w:rPr>
            <w:t>Click or tap here to enter text.</w:t>
          </w:r>
        </w:p>
      </w:sdtContent>
    </w:sdt>
    <w:p w:rsidR="00433C76" w:rsidRDefault="00433C76" w:rsidP="00433C76">
      <w:r>
        <w:t>Please select all you identify with</w:t>
      </w:r>
      <w:r w:rsidR="00204130">
        <w:t xml:space="preserve"> (this question is optional)</w:t>
      </w:r>
    </w:p>
    <w:p w:rsidR="00433C76" w:rsidRDefault="00433C76" w:rsidP="00D36015">
      <w:pPr>
        <w:spacing w:after="0" w:line="240" w:lineRule="auto"/>
        <w:ind w:left="360"/>
      </w:pPr>
      <w:r>
        <w:t>Indigenous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72587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D36015">
      <w:pPr>
        <w:spacing w:after="0" w:line="240" w:lineRule="auto"/>
        <w:ind w:left="360"/>
      </w:pPr>
      <w:r>
        <w:t>LGBTQ+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-43089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D36015">
      <w:pPr>
        <w:spacing w:after="0" w:line="240" w:lineRule="auto"/>
        <w:ind w:left="360"/>
      </w:pPr>
      <w:r>
        <w:t>Womxn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235829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6B2F35" w:rsidP="00D36015">
      <w:pPr>
        <w:spacing w:after="0" w:line="240" w:lineRule="auto"/>
        <w:ind w:left="360"/>
      </w:pPr>
      <w:r>
        <w:t>Person of Colour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28500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6B2F35" w:rsidRDefault="006B2F35" w:rsidP="00D36015">
      <w:pPr>
        <w:spacing w:after="0" w:line="240" w:lineRule="auto"/>
        <w:ind w:left="360"/>
      </w:pPr>
      <w:r>
        <w:t>Other</w:t>
      </w:r>
      <w:r w:rsidR="00204130">
        <w:t xml:space="preserve"> (please specify)</w:t>
      </w:r>
      <w:r w:rsidR="00111AD3">
        <w:t xml:space="preserve"> </w:t>
      </w:r>
      <w:sdt>
        <w:sdtPr>
          <w:rPr>
            <w:rStyle w:val="Style1"/>
          </w:rPr>
          <w:id w:val="295113073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04130" w:rsidRPr="009E4776">
            <w:rPr>
              <w:rStyle w:val="PlaceholderText"/>
            </w:rPr>
            <w:t>Click or tap here to enter text.</w:t>
          </w:r>
        </w:sdtContent>
      </w:sdt>
    </w:p>
    <w:p w:rsidR="00927324" w:rsidRDefault="006B2F35" w:rsidP="00D36015">
      <w:pPr>
        <w:spacing w:after="0" w:line="240" w:lineRule="auto"/>
        <w:ind w:left="360"/>
      </w:pPr>
      <w:r>
        <w:t>Would rather not disclose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-1248034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927324" w:rsidRDefault="00927324" w:rsidP="00927324">
      <w:r>
        <w:br w:type="page"/>
      </w:r>
    </w:p>
    <w:p w:rsidR="002D2B06" w:rsidRDefault="002D2B06" w:rsidP="002D2B06">
      <w:pPr>
        <w:pStyle w:val="Heading2"/>
      </w:pPr>
      <w:r>
        <w:lastRenderedPageBreak/>
        <w:t>Relevant Experience</w:t>
      </w:r>
    </w:p>
    <w:p w:rsidR="008C7B75" w:rsidRDefault="008C7B75" w:rsidP="008C7B75">
      <w:pPr>
        <w:spacing w:after="0" w:line="240" w:lineRule="auto"/>
        <w:rPr>
          <w:rFonts w:ascii="Calibri" w:eastAsia="Times New Roman" w:hAnsi="Calibri" w:cs="Calibri"/>
          <w:lang w:eastAsia="en-CA"/>
        </w:rPr>
      </w:pPr>
      <w:r w:rsidRPr="00CF16AF">
        <w:rPr>
          <w:rFonts w:ascii="Calibri" w:eastAsia="Times New Roman" w:hAnsi="Calibri" w:cs="Calibri"/>
          <w:lang w:eastAsia="en-CA"/>
        </w:rPr>
        <w:t xml:space="preserve">In 150 words or less, indicate how your skillset </w:t>
      </w:r>
      <w:r w:rsidR="0056509D">
        <w:rPr>
          <w:rFonts w:ascii="Calibri" w:eastAsia="Times New Roman" w:hAnsi="Calibri" w:cs="Calibri"/>
          <w:lang w:eastAsia="en-CA"/>
        </w:rPr>
        <w:t>can help support and grow</w:t>
      </w:r>
      <w:r>
        <w:rPr>
          <w:rFonts w:ascii="Calibri" w:eastAsia="Times New Roman" w:hAnsi="Calibri" w:cs="Calibri"/>
          <w:lang w:eastAsia="en-CA"/>
        </w:rPr>
        <w:t xml:space="preserve"> the CSISS education and outreach program, </w:t>
      </w:r>
      <w:r>
        <w:t xml:space="preserve">e.g. door to door outreach, information booths, presentations, youth activities, speaking with the public? (Please list </w:t>
      </w:r>
      <w:r w:rsidR="0056509D">
        <w:t>relevant skills and/or</w:t>
      </w:r>
      <w:r>
        <w:t xml:space="preserve"> experience</w:t>
      </w:r>
      <w:r w:rsidR="0056509D">
        <w:t xml:space="preserve"> and where it was obtained</w:t>
      </w:r>
      <w:r>
        <w:t>)</w:t>
      </w:r>
    </w:p>
    <w:p w:rsidR="008C7B75" w:rsidRPr="00CF16AF" w:rsidRDefault="008C7B75" w:rsidP="008C7B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sdt>
      <w:sdtPr>
        <w:rPr>
          <w:rStyle w:val="Style1"/>
        </w:rPr>
        <w:id w:val="-660846722"/>
        <w:placeholder>
          <w:docPart w:val="D868D0300B9A4CF19CAEB4B63C09AB33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9D7FA3" w:rsidRDefault="00643910" w:rsidP="008C7B75">
      <w:pPr>
        <w:rPr>
          <w:rFonts w:ascii="Calibri" w:eastAsia="Times New Roman" w:hAnsi="Calibri" w:cs="Calibri"/>
          <w:lang w:eastAsia="en-CA"/>
        </w:rPr>
      </w:pPr>
      <w:r>
        <w:rPr>
          <w:rFonts w:ascii="Calibri" w:eastAsia="Times New Roman" w:hAnsi="Calibri" w:cs="Calibri"/>
          <w:lang w:eastAsia="en-CA"/>
        </w:rPr>
        <w:t>In 150 words or less, describe any knowledge of invasive species and/or experience teaching about environmental issues. (Please list where and duration of experience)</w:t>
      </w:r>
    </w:p>
    <w:p w:rsidR="008C7B75" w:rsidRPr="00CB736C" w:rsidRDefault="00643910" w:rsidP="008C7B75">
      <w:r w:rsidRPr="00CF16AF" w:rsidDel="00643910">
        <w:rPr>
          <w:rFonts w:ascii="Calibri" w:eastAsia="Times New Roman" w:hAnsi="Calibri" w:cs="Calibri"/>
          <w:lang w:eastAsia="en-CA"/>
        </w:rPr>
        <w:t xml:space="preserve"> </w:t>
      </w:r>
      <w:sdt>
        <w:sdtPr>
          <w:rPr>
            <w:rStyle w:val="Style1"/>
          </w:rPr>
          <w:id w:val="-314267817"/>
          <w:placeholder>
            <w:docPart w:val="846A3630B2F54485910BFFD112FDD45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8C7B75" w:rsidRPr="009E4776">
            <w:rPr>
              <w:rStyle w:val="PlaceholderText"/>
            </w:rPr>
            <w:t>Click or tap here to enter text.</w:t>
          </w:r>
        </w:sdtContent>
      </w:sdt>
    </w:p>
    <w:p w:rsidR="008C7B75" w:rsidRPr="002D2B06" w:rsidRDefault="008C7B75" w:rsidP="008C7B75">
      <w:r>
        <w:t>In 150 words or less, describe why you believe you would be the best candidate for this position</w:t>
      </w:r>
      <w:r w:rsidR="00643910">
        <w:t>.</w:t>
      </w:r>
      <w:r>
        <w:t xml:space="preserve"> (</w:t>
      </w:r>
      <w:r w:rsidR="00643910">
        <w:t>B</w:t>
      </w:r>
      <w:r>
        <w:t>ullet point form is acceptable)</w:t>
      </w:r>
    </w:p>
    <w:sdt>
      <w:sdtPr>
        <w:rPr>
          <w:rStyle w:val="Style1"/>
        </w:rPr>
        <w:id w:val="-1862043017"/>
        <w:placeholder>
          <w:docPart w:val="86FBBCC304CE4AB28F718DFEF11F01F8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643910" w:rsidRDefault="00643910" w:rsidP="00643910">
      <w:pPr>
        <w:pStyle w:val="Heading2"/>
      </w:pPr>
      <w:r>
        <w:t>Assignment</w:t>
      </w:r>
    </w:p>
    <w:p w:rsidR="00643910" w:rsidRPr="002D2B06" w:rsidRDefault="00643910" w:rsidP="00643910">
      <w:r>
        <w:t>In 50 words or less, create a social media post (Facebook or Instagram) about an invasive species of your choice and ways people can take action.</w:t>
      </w:r>
    </w:p>
    <w:sdt>
      <w:sdtPr>
        <w:rPr>
          <w:rStyle w:val="Style1"/>
        </w:rPr>
        <w:id w:val="-391274110"/>
        <w:placeholder>
          <w:docPart w:val="A0BE798DCA6A49CB86345C3DBE4379CF"/>
        </w:placeholder>
        <w:showingPlcHdr/>
      </w:sdtPr>
      <w:sdtEndPr>
        <w:rPr>
          <w:rStyle w:val="DefaultParagraphFont"/>
          <w:color w:val="auto"/>
        </w:rPr>
      </w:sdtEndPr>
      <w:sdtContent>
        <w:p w:rsidR="00643910" w:rsidRDefault="00643910" w:rsidP="00643910">
          <w:pPr>
            <w:rPr>
              <w:rStyle w:val="Style1"/>
            </w:rPr>
          </w:pPr>
          <w:r w:rsidRPr="009E4776">
            <w:rPr>
              <w:rStyle w:val="PlaceholderText"/>
            </w:rPr>
            <w:t>Click or tap here to enter text.</w:t>
          </w:r>
        </w:p>
      </w:sdtContent>
    </w:sdt>
    <w:p w:rsidR="00643910" w:rsidRDefault="00643910" w:rsidP="009D7FA3">
      <w:pPr>
        <w:pStyle w:val="Heading2"/>
        <w:numPr>
          <w:ilvl w:val="0"/>
          <w:numId w:val="0"/>
        </w:numPr>
      </w:pPr>
    </w:p>
    <w:p w:rsidR="00643910" w:rsidRPr="00753BF6" w:rsidRDefault="00643910" w:rsidP="00753BF6">
      <w:pPr>
        <w:pStyle w:val="Heading2"/>
      </w:pPr>
      <w:r>
        <w:t>Certification</w:t>
      </w:r>
    </w:p>
    <w:p w:rsidR="00753BF6" w:rsidRDefault="00753BF6" w:rsidP="00753BF6">
      <w:r>
        <w:t xml:space="preserve">Check any current certifications/accreditations you have. </w:t>
      </w:r>
    </w:p>
    <w:p w:rsidR="00753BF6" w:rsidRDefault="00753BF6" w:rsidP="00753BF6">
      <w:pPr>
        <w:pStyle w:val="ListParagraph"/>
        <w:numPr>
          <w:ilvl w:val="0"/>
          <w:numId w:val="21"/>
        </w:numPr>
      </w:pPr>
      <w:r>
        <w:t xml:space="preserve">Current Worksafe BC OFA Level 1 First Aid Certification or </w:t>
      </w:r>
      <w:r w:rsidRPr="0033288E">
        <w:rPr>
          <w:rStyle w:val="Hyperlink"/>
        </w:rPr>
        <w:t>equivalent</w:t>
      </w:r>
      <w:r>
        <w:t xml:space="preserve"> </w:t>
      </w:r>
      <w:sdt>
        <w:sdtPr>
          <w:id w:val="2050481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53BF6" w:rsidRDefault="00753BF6" w:rsidP="00753BF6">
      <w:pPr>
        <w:pStyle w:val="ListParagraph"/>
        <w:numPr>
          <w:ilvl w:val="0"/>
          <w:numId w:val="21"/>
        </w:numPr>
      </w:pPr>
      <w:r>
        <w:t xml:space="preserve">BC Class 5 Driver’s License </w:t>
      </w:r>
      <w:sdt>
        <w:sdtPr>
          <w:id w:val="1598063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53BF6" w:rsidRDefault="00753BF6" w:rsidP="00753BF6">
      <w:pPr>
        <w:pStyle w:val="ListParagraph"/>
        <w:numPr>
          <w:ilvl w:val="0"/>
          <w:numId w:val="21"/>
        </w:numPr>
      </w:pPr>
      <w:r>
        <w:t xml:space="preserve">Other (please list all) </w:t>
      </w:r>
      <w:sdt>
        <w:sdtPr>
          <w:rPr>
            <w:rStyle w:val="Style1"/>
          </w:rPr>
          <w:id w:val="420841514"/>
          <w:placeholder>
            <w:docPart w:val="823F828A7D4B4105BFFF28F1D5370EB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394397" w:rsidRDefault="00753BF6" w:rsidP="00394397">
      <w:r w:rsidDel="00753BF6">
        <w:t xml:space="preserve"> </w:t>
      </w:r>
      <w:r w:rsidR="00394397">
        <w:t>If you are planning</w:t>
      </w:r>
      <w:r w:rsidR="006C086A">
        <w:t xml:space="preserve"> or willing</w:t>
      </w:r>
      <w:r w:rsidR="00394397">
        <w:t xml:space="preserve"> to obtain any certifications/accreditations before the position start date, list them below including date of course and organization hosting the course.</w:t>
      </w:r>
    </w:p>
    <w:p w:rsidR="00204130" w:rsidRDefault="00616167" w:rsidP="00F9430E">
      <w:sdt>
        <w:sdtPr>
          <w:rPr>
            <w:rStyle w:val="Style1"/>
          </w:rPr>
          <w:id w:val="-1134328386"/>
          <w:placeholder>
            <w:docPart w:val="7235B54961074945926F932E4D07AA7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C3BBC" w:rsidRPr="009E4776">
            <w:rPr>
              <w:rStyle w:val="PlaceholderText"/>
            </w:rPr>
            <w:t>Click or tap here to enter text.</w:t>
          </w:r>
        </w:sdtContent>
      </w:sdt>
    </w:p>
    <w:p w:rsidR="00204130" w:rsidRDefault="00204130" w:rsidP="00204130">
      <w:pPr>
        <w:pStyle w:val="Subtitle"/>
      </w:pPr>
      <w:bookmarkStart w:id="0" w:name="_GoBack"/>
      <w:r>
        <w:t>Thank you!</w:t>
      </w:r>
    </w:p>
    <w:bookmarkEnd w:id="0"/>
    <w:p w:rsidR="00F9430E" w:rsidRPr="00F9430E" w:rsidRDefault="00F9430E" w:rsidP="00F9430E">
      <w:pPr>
        <w:pStyle w:val="Subtitle"/>
        <w:rPr>
          <w:sz w:val="24"/>
          <w:szCs w:val="24"/>
        </w:rPr>
      </w:pPr>
      <w:r>
        <w:rPr>
          <w:sz w:val="24"/>
          <w:szCs w:val="24"/>
        </w:rPr>
        <w:t xml:space="preserve">If you have any further questions or comments, please email </w:t>
      </w:r>
      <w:r w:rsidR="00E605A4" w:rsidRPr="00E410BE">
        <w:rPr>
          <w:rStyle w:val="Hyperlink"/>
          <w:sz w:val="24"/>
          <w:szCs w:val="24"/>
        </w:rPr>
        <w:t>info@columbiashuswapinvasives.org</w:t>
      </w:r>
      <w:r w:rsidR="00E605A4">
        <w:rPr>
          <w:sz w:val="24"/>
          <w:szCs w:val="24"/>
        </w:rPr>
        <w:t xml:space="preserve"> </w:t>
      </w:r>
    </w:p>
    <w:sectPr w:rsidR="00F9430E" w:rsidRPr="00F9430E" w:rsidSect="00AD641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167" w:rsidRDefault="00616167" w:rsidP="00C12ACB">
      <w:pPr>
        <w:spacing w:after="0" w:line="240" w:lineRule="auto"/>
      </w:pPr>
      <w:r>
        <w:separator/>
      </w:r>
    </w:p>
  </w:endnote>
  <w:endnote w:type="continuationSeparator" w:id="0">
    <w:p w:rsidR="00616167" w:rsidRDefault="00616167" w:rsidP="00C12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55292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854F9" w:rsidRDefault="004854F9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AC4F87">
          <w:rPr>
            <w:i/>
          </w:rPr>
          <w:t xml:space="preserve">Updated: </w:t>
        </w:r>
        <w:r w:rsidR="00E605A4">
          <w:rPr>
            <w:i/>
          </w:rPr>
          <w:t>202</w:t>
        </w:r>
        <w:r w:rsidR="009B035C">
          <w:rPr>
            <w:i/>
          </w:rPr>
          <w:t>3-02-28</w:t>
        </w:r>
        <w:r>
          <w:rPr>
            <w:color w:val="7F7F7F" w:themeColor="background1" w:themeShade="7F"/>
            <w:spacing w:val="60"/>
          </w:rPr>
          <w:t xml:space="preserve">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FAA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854F9" w:rsidRDefault="00485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167" w:rsidRDefault="00616167" w:rsidP="00C12ACB">
      <w:pPr>
        <w:spacing w:after="0" w:line="240" w:lineRule="auto"/>
      </w:pPr>
      <w:r>
        <w:separator/>
      </w:r>
    </w:p>
  </w:footnote>
  <w:footnote w:type="continuationSeparator" w:id="0">
    <w:p w:rsidR="00616167" w:rsidRDefault="00616167" w:rsidP="00C12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4F9" w:rsidRDefault="00AD641A" w:rsidP="00180D18">
    <w:pPr>
      <w:pStyle w:val="Title"/>
      <w:jc w:val="left"/>
      <w:rPr>
        <w:noProof/>
      </w:rPr>
    </w:pPr>
    <w:r>
      <w:rPr>
        <w:rStyle w:val="Heading3Char"/>
        <w:noProof/>
        <w:color w:val="AED376"/>
        <w:lang w:eastAsia="en-CA"/>
      </w:rPr>
      <w:drawing>
        <wp:anchor distT="0" distB="0" distL="114300" distR="114300" simplePos="0" relativeHeight="251659264" behindDoc="0" locked="0" layoutInCell="1" allowOverlap="1" wp14:anchorId="71D841B8" wp14:editId="105E3392">
          <wp:simplePos x="0" y="0"/>
          <wp:positionH relativeFrom="margin">
            <wp:posOffset>76201</wp:posOffset>
          </wp:positionH>
          <wp:positionV relativeFrom="paragraph">
            <wp:posOffset>-355599</wp:posOffset>
          </wp:positionV>
          <wp:extent cx="901700" cy="80435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ssisc_CA_W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3677" cy="81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0D18">
      <w:rPr>
        <w:noProof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1069"/>
    <w:multiLevelType w:val="multilevel"/>
    <w:tmpl w:val="1E3EB1B2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E37104"/>
    <w:multiLevelType w:val="hybridMultilevel"/>
    <w:tmpl w:val="DB1A18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95D25"/>
    <w:multiLevelType w:val="hybridMultilevel"/>
    <w:tmpl w:val="208C08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009CA"/>
    <w:multiLevelType w:val="hybridMultilevel"/>
    <w:tmpl w:val="5B32E9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3071A6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944A0"/>
    <w:multiLevelType w:val="hybridMultilevel"/>
    <w:tmpl w:val="DA34A6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2A1886"/>
    <w:multiLevelType w:val="hybridMultilevel"/>
    <w:tmpl w:val="7C068C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D3856"/>
    <w:multiLevelType w:val="hybridMultilevel"/>
    <w:tmpl w:val="149CE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A041C"/>
    <w:multiLevelType w:val="hybridMultilevel"/>
    <w:tmpl w:val="74647D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4437F8"/>
    <w:multiLevelType w:val="multilevel"/>
    <w:tmpl w:val="F1C0E87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2D32F67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0376F4"/>
    <w:multiLevelType w:val="hybridMultilevel"/>
    <w:tmpl w:val="5E60DF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037C5"/>
    <w:multiLevelType w:val="hybridMultilevel"/>
    <w:tmpl w:val="6624C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809F8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82F2A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CC26F7"/>
    <w:multiLevelType w:val="hybridMultilevel"/>
    <w:tmpl w:val="362206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75B93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E8502E"/>
    <w:multiLevelType w:val="hybridMultilevel"/>
    <w:tmpl w:val="393630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186D5B"/>
    <w:multiLevelType w:val="multilevel"/>
    <w:tmpl w:val="134210C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738041D2"/>
    <w:multiLevelType w:val="hybridMultilevel"/>
    <w:tmpl w:val="C6E83B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BC1207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0227C1"/>
    <w:multiLevelType w:val="hybridMultilevel"/>
    <w:tmpl w:val="9E0220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8"/>
  </w:num>
  <w:num w:numId="4">
    <w:abstractNumId w:val="5"/>
  </w:num>
  <w:num w:numId="5">
    <w:abstractNumId w:val="16"/>
  </w:num>
  <w:num w:numId="6">
    <w:abstractNumId w:val="8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1"/>
  </w:num>
  <w:num w:numId="11">
    <w:abstractNumId w:val="19"/>
  </w:num>
  <w:num w:numId="12">
    <w:abstractNumId w:val="17"/>
  </w:num>
  <w:num w:numId="13">
    <w:abstractNumId w:val="14"/>
  </w:num>
  <w:num w:numId="14">
    <w:abstractNumId w:val="10"/>
  </w:num>
  <w:num w:numId="15">
    <w:abstractNumId w:val="1"/>
  </w:num>
  <w:num w:numId="16">
    <w:abstractNumId w:val="4"/>
  </w:num>
  <w:num w:numId="17">
    <w:abstractNumId w:val="20"/>
  </w:num>
  <w:num w:numId="18">
    <w:abstractNumId w:val="2"/>
  </w:num>
  <w:num w:numId="19">
    <w:abstractNumId w:val="21"/>
  </w:num>
  <w:num w:numId="20">
    <w:abstractNumId w:val="7"/>
  </w:num>
  <w:num w:numId="21">
    <w:abstractNumId w:val="12"/>
  </w:num>
  <w:num w:numId="22">
    <w:abstractNumId w:val="6"/>
  </w:num>
  <w:num w:numId="23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DQ3NTU3MTUwtzRQ0lEKTi0uzszPAykwrwUAGpbwXSwAAAA="/>
  </w:docVars>
  <w:rsids>
    <w:rsidRoot w:val="00C12ACB"/>
    <w:rsid w:val="000576DB"/>
    <w:rsid w:val="000763DE"/>
    <w:rsid w:val="00095C62"/>
    <w:rsid w:val="000D7241"/>
    <w:rsid w:val="000E72D9"/>
    <w:rsid w:val="000F542D"/>
    <w:rsid w:val="00100024"/>
    <w:rsid w:val="00111AD3"/>
    <w:rsid w:val="001525D1"/>
    <w:rsid w:val="00180D18"/>
    <w:rsid w:val="001947D4"/>
    <w:rsid w:val="001B0FAA"/>
    <w:rsid w:val="001C551F"/>
    <w:rsid w:val="001F0CA0"/>
    <w:rsid w:val="001F1F48"/>
    <w:rsid w:val="00204130"/>
    <w:rsid w:val="00247878"/>
    <w:rsid w:val="0028483C"/>
    <w:rsid w:val="002C3BBC"/>
    <w:rsid w:val="002D2B06"/>
    <w:rsid w:val="003050C7"/>
    <w:rsid w:val="003234C4"/>
    <w:rsid w:val="0033288E"/>
    <w:rsid w:val="00343984"/>
    <w:rsid w:val="003541D2"/>
    <w:rsid w:val="00394397"/>
    <w:rsid w:val="003D6EB3"/>
    <w:rsid w:val="003E2214"/>
    <w:rsid w:val="003E2E93"/>
    <w:rsid w:val="003E545A"/>
    <w:rsid w:val="00432137"/>
    <w:rsid w:val="00433C76"/>
    <w:rsid w:val="004431CB"/>
    <w:rsid w:val="004854F9"/>
    <w:rsid w:val="004B5FAF"/>
    <w:rsid w:val="004D1C1F"/>
    <w:rsid w:val="004E3468"/>
    <w:rsid w:val="00514A15"/>
    <w:rsid w:val="00541DC4"/>
    <w:rsid w:val="0056509D"/>
    <w:rsid w:val="0056597D"/>
    <w:rsid w:val="005A0B24"/>
    <w:rsid w:val="005A5B8F"/>
    <w:rsid w:val="005C0F9F"/>
    <w:rsid w:val="00616167"/>
    <w:rsid w:val="00621FBB"/>
    <w:rsid w:val="0062639F"/>
    <w:rsid w:val="00636B48"/>
    <w:rsid w:val="00643910"/>
    <w:rsid w:val="00643A48"/>
    <w:rsid w:val="006651F3"/>
    <w:rsid w:val="00682B4A"/>
    <w:rsid w:val="006B2F35"/>
    <w:rsid w:val="006C086A"/>
    <w:rsid w:val="006C6E3B"/>
    <w:rsid w:val="006D0FC2"/>
    <w:rsid w:val="006F594E"/>
    <w:rsid w:val="00702F17"/>
    <w:rsid w:val="00705A21"/>
    <w:rsid w:val="0070718B"/>
    <w:rsid w:val="00745116"/>
    <w:rsid w:val="00753BF6"/>
    <w:rsid w:val="007614C1"/>
    <w:rsid w:val="00765AE7"/>
    <w:rsid w:val="007961B8"/>
    <w:rsid w:val="007A4BEC"/>
    <w:rsid w:val="007A6B64"/>
    <w:rsid w:val="007B1FE4"/>
    <w:rsid w:val="007B2AEE"/>
    <w:rsid w:val="007C441F"/>
    <w:rsid w:val="007C5B22"/>
    <w:rsid w:val="007D3F43"/>
    <w:rsid w:val="007F7E93"/>
    <w:rsid w:val="00843894"/>
    <w:rsid w:val="00847B54"/>
    <w:rsid w:val="008A77F6"/>
    <w:rsid w:val="008B010B"/>
    <w:rsid w:val="008C36F4"/>
    <w:rsid w:val="008C4FF1"/>
    <w:rsid w:val="008C59CC"/>
    <w:rsid w:val="008C7B75"/>
    <w:rsid w:val="00901E73"/>
    <w:rsid w:val="00914845"/>
    <w:rsid w:val="00924C40"/>
    <w:rsid w:val="00925F49"/>
    <w:rsid w:val="00927324"/>
    <w:rsid w:val="009366C7"/>
    <w:rsid w:val="009774FF"/>
    <w:rsid w:val="00986C29"/>
    <w:rsid w:val="009B035C"/>
    <w:rsid w:val="009B20C1"/>
    <w:rsid w:val="009D7FA3"/>
    <w:rsid w:val="009F7D58"/>
    <w:rsid w:val="00A24567"/>
    <w:rsid w:val="00A316C0"/>
    <w:rsid w:val="00A410AD"/>
    <w:rsid w:val="00A81D62"/>
    <w:rsid w:val="00A92671"/>
    <w:rsid w:val="00A9636A"/>
    <w:rsid w:val="00AA4F60"/>
    <w:rsid w:val="00AA7E0E"/>
    <w:rsid w:val="00AD1265"/>
    <w:rsid w:val="00AD641A"/>
    <w:rsid w:val="00B06E3D"/>
    <w:rsid w:val="00B4514E"/>
    <w:rsid w:val="00B83312"/>
    <w:rsid w:val="00BA3E12"/>
    <w:rsid w:val="00C12ACB"/>
    <w:rsid w:val="00C14E0D"/>
    <w:rsid w:val="00C4169A"/>
    <w:rsid w:val="00C64787"/>
    <w:rsid w:val="00C86131"/>
    <w:rsid w:val="00CC3BD4"/>
    <w:rsid w:val="00CD4462"/>
    <w:rsid w:val="00CD6D51"/>
    <w:rsid w:val="00CE5E64"/>
    <w:rsid w:val="00D04573"/>
    <w:rsid w:val="00D36015"/>
    <w:rsid w:val="00D63DCC"/>
    <w:rsid w:val="00DA2719"/>
    <w:rsid w:val="00DA6F9A"/>
    <w:rsid w:val="00DB5202"/>
    <w:rsid w:val="00E04079"/>
    <w:rsid w:val="00E14172"/>
    <w:rsid w:val="00E33843"/>
    <w:rsid w:val="00E45A64"/>
    <w:rsid w:val="00E605A4"/>
    <w:rsid w:val="00E66799"/>
    <w:rsid w:val="00E8619E"/>
    <w:rsid w:val="00EA25F5"/>
    <w:rsid w:val="00ED0206"/>
    <w:rsid w:val="00ED0D28"/>
    <w:rsid w:val="00F00096"/>
    <w:rsid w:val="00F03F06"/>
    <w:rsid w:val="00F8086D"/>
    <w:rsid w:val="00F9430E"/>
    <w:rsid w:val="00FA2BF3"/>
    <w:rsid w:val="00FB181F"/>
    <w:rsid w:val="00FD3D0A"/>
    <w:rsid w:val="00FE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F8EA0"/>
  <w15:chartTrackingRefBased/>
  <w15:docId w15:val="{39641FC3-8CFF-4381-95D6-BC6EA21A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137"/>
  </w:style>
  <w:style w:type="paragraph" w:styleId="Heading1">
    <w:name w:val="heading 1"/>
    <w:basedOn w:val="ListParagraph"/>
    <w:next w:val="Normal"/>
    <w:link w:val="Heading1Char"/>
    <w:uiPriority w:val="9"/>
    <w:qFormat/>
    <w:rsid w:val="00D63DCC"/>
    <w:pPr>
      <w:numPr>
        <w:numId w:val="1"/>
      </w:numPr>
      <w:ind w:left="426" w:hanging="426"/>
      <w:outlineLvl w:val="0"/>
    </w:pPr>
    <w:rPr>
      <w:b/>
      <w:color w:val="008080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63DCC"/>
    <w:pPr>
      <w:numPr>
        <w:ilvl w:val="1"/>
        <w:numId w:val="2"/>
      </w:numPr>
      <w:outlineLvl w:val="1"/>
    </w:pPr>
    <w:rPr>
      <w:b/>
      <w:color w:val="2E74B5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D63DCC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4845"/>
    <w:pPr>
      <w:keepNext/>
      <w:keepLines/>
      <w:numPr>
        <w:numId w:val="3"/>
      </w:numPr>
      <w:spacing w:before="40" w:after="0"/>
      <w:ind w:hanging="3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43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3DCC"/>
    <w:rPr>
      <w:b/>
      <w:color w:val="2E74B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3DCC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4845"/>
    <w:rPr>
      <w:rFonts w:asciiTheme="majorHAnsi" w:eastAsiaTheme="majorEastAsia" w:hAnsiTheme="majorHAnsi" w:cstheme="majorBidi"/>
      <w:b/>
      <w:iCs/>
    </w:rPr>
  </w:style>
  <w:style w:type="character" w:styleId="Strong">
    <w:name w:val="Strong"/>
    <w:basedOn w:val="DefaultParagraphFont"/>
    <w:uiPriority w:val="22"/>
    <w:qFormat/>
    <w:rsid w:val="00C12ACB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12ACB"/>
    <w:pPr>
      <w:spacing w:after="0" w:line="240" w:lineRule="auto"/>
      <w:contextualSpacing/>
      <w:jc w:val="center"/>
    </w:pPr>
    <w:rPr>
      <w:rFonts w:eastAsiaTheme="majorEastAsia" w:cstheme="minorHAns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2ACB"/>
    <w:rPr>
      <w:rFonts w:eastAsiaTheme="majorEastAsia" w:cstheme="minorHAns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ACB"/>
    <w:pPr>
      <w:numPr>
        <w:ilvl w:val="1"/>
      </w:numPr>
      <w:jc w:val="center"/>
    </w:pPr>
    <w:rPr>
      <w:rFonts w:eastAsiaTheme="minorEastAsia"/>
      <w:b/>
      <w:smallCaps/>
      <w:color w:val="00666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2ACB"/>
    <w:rPr>
      <w:rFonts w:eastAsiaTheme="minorEastAsia"/>
      <w:b/>
      <w:smallCaps/>
      <w:color w:val="006666"/>
      <w:spacing w:val="15"/>
      <w:sz w:val="28"/>
    </w:rPr>
  </w:style>
  <w:style w:type="paragraph" w:styleId="Header">
    <w:name w:val="header"/>
    <w:basedOn w:val="Normal"/>
    <w:link w:val="Head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ACB"/>
  </w:style>
  <w:style w:type="paragraph" w:styleId="Footer">
    <w:name w:val="footer"/>
    <w:basedOn w:val="Normal"/>
    <w:link w:val="Foot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ACB"/>
  </w:style>
  <w:style w:type="character" w:customStyle="1" w:styleId="Heading1Char">
    <w:name w:val="Heading 1 Char"/>
    <w:basedOn w:val="DefaultParagraphFont"/>
    <w:link w:val="Heading1"/>
    <w:uiPriority w:val="9"/>
    <w:rsid w:val="00D63DCC"/>
    <w:rPr>
      <w:b/>
      <w:color w:val="00808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2ACB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12A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A77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77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7F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A77F6"/>
    <w:rPr>
      <w:color w:val="0563C1" w:themeColor="hyperlink"/>
      <w:u w:val="single"/>
    </w:rPr>
  </w:style>
  <w:style w:type="paragraph" w:customStyle="1" w:styleId="Default">
    <w:name w:val="Default"/>
    <w:rsid w:val="001525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1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39439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111AD3"/>
    <w:rPr>
      <w:color w:val="808080"/>
    </w:rPr>
  </w:style>
  <w:style w:type="character" w:customStyle="1" w:styleId="Style1">
    <w:name w:val="Style1"/>
    <w:basedOn w:val="DefaultParagraphFont"/>
    <w:uiPriority w:val="1"/>
    <w:rsid w:val="00111AD3"/>
    <w:rPr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9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9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about:blank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about:blan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B24EA-A002-4E33-93B3-84AF1D819010}"/>
      </w:docPartPr>
      <w:docPartBody>
        <w:p w:rsidR="00FE34E8" w:rsidRDefault="00D6088E"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C0A1A3EDC4CAC887B7741184CC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7896C-49A1-4823-ABEF-29C9FDCD6FB9}"/>
      </w:docPartPr>
      <w:docPartBody>
        <w:p w:rsidR="00FE34E8" w:rsidRDefault="00D6088E" w:rsidP="00D6088E">
          <w:pPr>
            <w:pStyle w:val="F4FC0A1A3EDC4CAC887B7741184CC93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62FF46A9524CD8BB306AED572A4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519DA-B684-483D-AEC3-EDE62F56DD70}"/>
      </w:docPartPr>
      <w:docPartBody>
        <w:p w:rsidR="00FE34E8" w:rsidRDefault="00D6088E" w:rsidP="00D6088E">
          <w:pPr>
            <w:pStyle w:val="B262FF46A9524CD8BB306AED572A4BA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D10A1D7924136A2C3052FB659E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8CDD4-1C7D-4FF9-B6DD-6690980573A0}"/>
      </w:docPartPr>
      <w:docPartBody>
        <w:p w:rsidR="00FE34E8" w:rsidRDefault="00D6088E" w:rsidP="00D6088E">
          <w:pPr>
            <w:pStyle w:val="421D10A1D7924136A2C3052FB659EAF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165F4C91948CDB0C924A2C421D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FF21-664F-4E4B-9CE0-F1A661E228C3}"/>
      </w:docPartPr>
      <w:docPartBody>
        <w:p w:rsidR="00FE34E8" w:rsidRDefault="00D6088E" w:rsidP="00D6088E">
          <w:pPr>
            <w:pStyle w:val="30E165F4C91948CDB0C924A2C421D17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B90A6F03144069820D06D6BB1E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583D7-AA52-486E-937B-AC735C94F466}"/>
      </w:docPartPr>
      <w:docPartBody>
        <w:p w:rsidR="00FE34E8" w:rsidRDefault="00D6088E" w:rsidP="00D6088E">
          <w:pPr>
            <w:pStyle w:val="691B90A6F03144069820D06D6BB1E83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5B54961074945926F932E4D07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69E08-4CDB-44D3-AC4C-1EC72452FA28}"/>
      </w:docPartPr>
      <w:docPartBody>
        <w:p w:rsidR="00FE34E8" w:rsidRDefault="00D6088E" w:rsidP="00D6088E">
          <w:pPr>
            <w:pStyle w:val="7235B54961074945926F932E4D07AA7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60656E2074E2B93DB39839316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ACDE5-5061-46CF-ACC5-38F059EBB6AE}"/>
      </w:docPartPr>
      <w:docPartBody>
        <w:p w:rsidR="00B25E09" w:rsidRDefault="0099224B" w:rsidP="0099224B">
          <w:pPr>
            <w:pStyle w:val="6C760656E2074E2B93DB39839316C48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68D0300B9A4CF19CAEB4B63C09A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7626F-3954-44E1-87C0-AB9B5BAD6C61}"/>
      </w:docPartPr>
      <w:docPartBody>
        <w:p w:rsidR="000A7836" w:rsidRDefault="00665C59" w:rsidP="00665C59">
          <w:pPr>
            <w:pStyle w:val="D868D0300B9A4CF19CAEB4B63C09AB3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6A3630B2F54485910BFFD112FDD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F8199-DB42-43EE-83CB-851C5E2B96A8}"/>
      </w:docPartPr>
      <w:docPartBody>
        <w:p w:rsidR="000A7836" w:rsidRDefault="00665C59" w:rsidP="00665C59">
          <w:pPr>
            <w:pStyle w:val="846A3630B2F54485910BFFD112FDD45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FBBCC304CE4AB28F718DFEF11F0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6AFC0-1256-4D1E-AAB7-B37CD27BAA07}"/>
      </w:docPartPr>
      <w:docPartBody>
        <w:p w:rsidR="000A7836" w:rsidRDefault="00665C59" w:rsidP="00665C59">
          <w:pPr>
            <w:pStyle w:val="86FBBCC304CE4AB28F718DFEF11F01F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E798DCA6A49CB86345C3DBE437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B2BAE-EBC6-48F7-ACD2-0115A26A9642}"/>
      </w:docPartPr>
      <w:docPartBody>
        <w:p w:rsidR="00C848A7" w:rsidRDefault="00541D16" w:rsidP="00541D16">
          <w:pPr>
            <w:pStyle w:val="A0BE798DCA6A49CB86345C3DBE4379CF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3F828A7D4B4105BFFF28F1D5370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ABA80-1E81-4117-AC56-D31EE46F2C5A}"/>
      </w:docPartPr>
      <w:docPartBody>
        <w:p w:rsidR="00C848A7" w:rsidRDefault="00541D16" w:rsidP="00541D16">
          <w:pPr>
            <w:pStyle w:val="823F828A7D4B4105BFFF28F1D5370EBB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088E"/>
    <w:rsid w:val="0000482D"/>
    <w:rsid w:val="00091118"/>
    <w:rsid w:val="000A7836"/>
    <w:rsid w:val="000C1122"/>
    <w:rsid w:val="000F2AE3"/>
    <w:rsid w:val="00243E69"/>
    <w:rsid w:val="00342F2B"/>
    <w:rsid w:val="003F4FF6"/>
    <w:rsid w:val="00541D16"/>
    <w:rsid w:val="005C3637"/>
    <w:rsid w:val="005D6F36"/>
    <w:rsid w:val="00665C59"/>
    <w:rsid w:val="0082396D"/>
    <w:rsid w:val="008F1223"/>
    <w:rsid w:val="0099224B"/>
    <w:rsid w:val="00A66CA7"/>
    <w:rsid w:val="00AB55A4"/>
    <w:rsid w:val="00B25E09"/>
    <w:rsid w:val="00C848A7"/>
    <w:rsid w:val="00D6088E"/>
    <w:rsid w:val="00D858F8"/>
    <w:rsid w:val="00E71D21"/>
    <w:rsid w:val="00FE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2C36A455F44FEEA3AD791BF7CC91DF">
    <w:name w:val="4D2C36A455F44FEEA3AD791BF7CC91DF"/>
    <w:rsid w:val="00D6088E"/>
  </w:style>
  <w:style w:type="paragraph" w:customStyle="1" w:styleId="1E896DB5ECF348CBA66FE8941BBCC9FF">
    <w:name w:val="1E896DB5ECF348CBA66FE8941BBCC9FF"/>
    <w:rsid w:val="00D6088E"/>
  </w:style>
  <w:style w:type="character" w:styleId="PlaceholderText">
    <w:name w:val="Placeholder Text"/>
    <w:basedOn w:val="DefaultParagraphFont"/>
    <w:uiPriority w:val="99"/>
    <w:semiHidden/>
    <w:rsid w:val="00541D16"/>
    <w:rPr>
      <w:color w:val="808080"/>
    </w:rPr>
  </w:style>
  <w:style w:type="paragraph" w:customStyle="1" w:styleId="F4FC0A1A3EDC4CAC887B7741184CC93D">
    <w:name w:val="F4FC0A1A3EDC4CAC887B7741184CC93D"/>
    <w:rsid w:val="00D6088E"/>
    <w:rPr>
      <w:rFonts w:eastAsiaTheme="minorHAnsi"/>
      <w:lang w:eastAsia="en-US"/>
    </w:rPr>
  </w:style>
  <w:style w:type="paragraph" w:customStyle="1" w:styleId="B262FF46A9524CD8BB306AED572A4BA1">
    <w:name w:val="B262FF46A9524CD8BB306AED572A4BA1"/>
    <w:rsid w:val="00D6088E"/>
    <w:rPr>
      <w:rFonts w:eastAsiaTheme="minorHAnsi"/>
      <w:lang w:eastAsia="en-US"/>
    </w:rPr>
  </w:style>
  <w:style w:type="paragraph" w:customStyle="1" w:styleId="421D10A1D7924136A2C3052FB659EAFC">
    <w:name w:val="421D10A1D7924136A2C3052FB659EAFC"/>
    <w:rsid w:val="00D6088E"/>
    <w:rPr>
      <w:rFonts w:eastAsiaTheme="minorHAnsi"/>
      <w:lang w:eastAsia="en-US"/>
    </w:rPr>
  </w:style>
  <w:style w:type="paragraph" w:customStyle="1" w:styleId="30E165F4C91948CDB0C924A2C421D178">
    <w:name w:val="30E165F4C91948CDB0C924A2C421D178"/>
    <w:rsid w:val="00D6088E"/>
    <w:rPr>
      <w:rFonts w:eastAsiaTheme="minorHAnsi"/>
      <w:lang w:eastAsia="en-US"/>
    </w:rPr>
  </w:style>
  <w:style w:type="paragraph" w:customStyle="1" w:styleId="691B90A6F03144069820D06D6BB1E831">
    <w:name w:val="691B90A6F03144069820D06D6BB1E831"/>
    <w:rsid w:val="00D6088E"/>
    <w:rPr>
      <w:rFonts w:eastAsiaTheme="minorHAnsi"/>
      <w:lang w:eastAsia="en-US"/>
    </w:rPr>
  </w:style>
  <w:style w:type="paragraph" w:customStyle="1" w:styleId="4EFB8FCF8BAA45F1AB66BE734F892313">
    <w:name w:val="4EFB8FCF8BAA45F1AB66BE734F892313"/>
    <w:rsid w:val="00D6088E"/>
    <w:rPr>
      <w:rFonts w:eastAsiaTheme="minorHAnsi"/>
      <w:lang w:eastAsia="en-US"/>
    </w:rPr>
  </w:style>
  <w:style w:type="paragraph" w:customStyle="1" w:styleId="44D245A8F5834F2AB0132CB64C0C458E">
    <w:name w:val="44D245A8F5834F2AB0132CB64C0C458E"/>
    <w:rsid w:val="00D6088E"/>
    <w:rPr>
      <w:rFonts w:eastAsiaTheme="minorHAnsi"/>
      <w:lang w:eastAsia="en-US"/>
    </w:rPr>
  </w:style>
  <w:style w:type="paragraph" w:customStyle="1" w:styleId="9A180F5612474E2B98D0221C9B212B0F">
    <w:name w:val="9A180F5612474E2B98D0221C9B212B0F"/>
    <w:rsid w:val="00D6088E"/>
    <w:rPr>
      <w:rFonts w:eastAsiaTheme="minorHAnsi"/>
      <w:lang w:eastAsia="en-US"/>
    </w:rPr>
  </w:style>
  <w:style w:type="paragraph" w:customStyle="1" w:styleId="B028A6C3553D4979B3235BCB2598C741">
    <w:name w:val="B028A6C3553D4979B3235BCB2598C741"/>
    <w:rsid w:val="00D6088E"/>
    <w:rPr>
      <w:rFonts w:eastAsiaTheme="minorHAnsi"/>
      <w:lang w:eastAsia="en-US"/>
    </w:rPr>
  </w:style>
  <w:style w:type="paragraph" w:customStyle="1" w:styleId="8042E541D84840C689C6E8E3E7AE470B">
    <w:name w:val="8042E541D84840C689C6E8E3E7AE470B"/>
    <w:rsid w:val="00D6088E"/>
    <w:pPr>
      <w:ind w:left="720"/>
      <w:contextualSpacing/>
    </w:pPr>
    <w:rPr>
      <w:rFonts w:eastAsiaTheme="minorHAnsi"/>
      <w:lang w:eastAsia="en-US"/>
    </w:rPr>
  </w:style>
  <w:style w:type="paragraph" w:customStyle="1" w:styleId="51F39056897545FF9A4C23E35D0A1CEA">
    <w:name w:val="51F39056897545FF9A4C23E35D0A1CEA"/>
    <w:rsid w:val="00D6088E"/>
    <w:rPr>
      <w:rFonts w:eastAsiaTheme="minorHAnsi"/>
      <w:lang w:eastAsia="en-US"/>
    </w:rPr>
  </w:style>
  <w:style w:type="paragraph" w:customStyle="1" w:styleId="7235B54961074945926F932E4D07AA7D">
    <w:name w:val="7235B54961074945926F932E4D07AA7D"/>
    <w:rsid w:val="00D6088E"/>
  </w:style>
  <w:style w:type="paragraph" w:customStyle="1" w:styleId="658276FFB3C9412A8A6E6F1B12D6F2F8">
    <w:name w:val="658276FFB3C9412A8A6E6F1B12D6F2F8"/>
    <w:rsid w:val="00FE34E8"/>
  </w:style>
  <w:style w:type="paragraph" w:customStyle="1" w:styleId="6C760656E2074E2B93DB39839316C48C">
    <w:name w:val="6C760656E2074E2B93DB39839316C48C"/>
    <w:rsid w:val="0099224B"/>
  </w:style>
  <w:style w:type="paragraph" w:customStyle="1" w:styleId="E3EB62EDEE674AC8BB7C207AEB0F4A30">
    <w:name w:val="E3EB62EDEE674AC8BB7C207AEB0F4A30"/>
    <w:rsid w:val="005C3637"/>
  </w:style>
  <w:style w:type="paragraph" w:customStyle="1" w:styleId="E4553EE358224DB782F61016DE7C77A9">
    <w:name w:val="E4553EE358224DB782F61016DE7C77A9"/>
    <w:rsid w:val="005C3637"/>
  </w:style>
  <w:style w:type="paragraph" w:customStyle="1" w:styleId="D868D0300B9A4CF19CAEB4B63C09AB33">
    <w:name w:val="D868D0300B9A4CF19CAEB4B63C09AB33"/>
    <w:rsid w:val="00665C59"/>
  </w:style>
  <w:style w:type="paragraph" w:customStyle="1" w:styleId="846A3630B2F54485910BFFD112FDD453">
    <w:name w:val="846A3630B2F54485910BFFD112FDD453"/>
    <w:rsid w:val="00665C59"/>
  </w:style>
  <w:style w:type="paragraph" w:customStyle="1" w:styleId="D00D24231D4242FBA0E52EE8502256EC">
    <w:name w:val="D00D24231D4242FBA0E52EE8502256EC"/>
    <w:rsid w:val="00665C59"/>
  </w:style>
  <w:style w:type="paragraph" w:customStyle="1" w:styleId="956C9505C7494ED0B5B84F4EA8E7A63C">
    <w:name w:val="956C9505C7494ED0B5B84F4EA8E7A63C"/>
    <w:rsid w:val="00665C59"/>
  </w:style>
  <w:style w:type="paragraph" w:customStyle="1" w:styleId="A1B197A7FCBF4D9EA86CF5BA85795BBE">
    <w:name w:val="A1B197A7FCBF4D9EA86CF5BA85795BBE"/>
    <w:rsid w:val="00665C59"/>
  </w:style>
  <w:style w:type="paragraph" w:customStyle="1" w:styleId="6F8931E5CC9445A281DDB7BD005A9F33">
    <w:name w:val="6F8931E5CC9445A281DDB7BD005A9F33"/>
    <w:rsid w:val="00665C59"/>
  </w:style>
  <w:style w:type="paragraph" w:customStyle="1" w:styleId="86FBBCC304CE4AB28F718DFEF11F01F8">
    <w:name w:val="86FBBCC304CE4AB28F718DFEF11F01F8"/>
    <w:rsid w:val="00665C59"/>
  </w:style>
  <w:style w:type="paragraph" w:customStyle="1" w:styleId="A0BE798DCA6A49CB86345C3DBE4379CF">
    <w:name w:val="A0BE798DCA6A49CB86345C3DBE4379CF"/>
    <w:rsid w:val="00541D16"/>
  </w:style>
  <w:style w:type="paragraph" w:customStyle="1" w:styleId="823F828A7D4B4105BFFF28F1D5370EBB">
    <w:name w:val="823F828A7D4B4105BFFF28F1D5370EBB"/>
    <w:rsid w:val="00541D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447E5-51B7-4FEF-A976-CD195AA24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68</Words>
  <Characters>438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ISC Field</dc:creator>
  <cp:keywords/>
  <dc:description/>
  <cp:lastModifiedBy>RH</cp:lastModifiedBy>
  <cp:revision>8</cp:revision>
  <cp:lastPrinted>2021-01-26T00:00:00Z</cp:lastPrinted>
  <dcterms:created xsi:type="dcterms:W3CDTF">2023-01-19T23:00:00Z</dcterms:created>
  <dcterms:modified xsi:type="dcterms:W3CDTF">2023-02-28T17:24:00Z</dcterms:modified>
</cp:coreProperties>
</file>